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A917C" w14:textId="77777777" w:rsidR="00AE70C1" w:rsidRPr="00AE70C1" w:rsidRDefault="00AE70C1" w:rsidP="00AE70C1">
      <w:pPr>
        <w:spacing w:before="5" w:line="240" w:lineRule="exact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AE70C1" w:rsidRPr="00AE70C1" w14:paraId="4B4ADA23" w14:textId="77777777" w:rsidTr="00882809">
        <w:trPr>
          <w:cantSplit/>
          <w:trHeight w:val="2"/>
        </w:trPr>
        <w:tc>
          <w:tcPr>
            <w:tcW w:w="1319" w:type="dxa"/>
            <w:vMerge w:val="restart"/>
          </w:tcPr>
          <w:p w14:paraId="780C1DC2" w14:textId="77777777" w:rsidR="00AE70C1" w:rsidRPr="00AE70C1" w:rsidRDefault="00AE70C1" w:rsidP="00AE70C1">
            <w:pPr>
              <w:autoSpaceDE w:val="0"/>
              <w:autoSpaceDN w:val="0"/>
              <w:adjustRightInd w:val="0"/>
              <w:jc w:val="center"/>
              <w:rPr>
                <w:rFonts w:ascii="DejaVuSans-Bold" w:eastAsia="Times New Roman" w:hAnsi="DejaVuSans-Bold" w:cs="DejaVuSans-Bold"/>
                <w:b/>
                <w:bCs/>
                <w:color w:val="000000"/>
                <w:sz w:val="20"/>
                <w:szCs w:val="20"/>
              </w:rPr>
            </w:pPr>
            <w:r w:rsidRPr="00AE70C1">
              <w:rPr>
                <w:rFonts w:ascii="Comic Sans MS" w:eastAsia="Times New Roman" w:hAnsi="Comic Sans MS" w:cs="Times New Roman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09EA329A" wp14:editId="78A3F3D1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03DE81E8" w14:textId="77777777" w:rsidR="00AE70C1" w:rsidRPr="00AE70C1" w:rsidRDefault="00AE70C1" w:rsidP="00AE70C1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eastAsia="Times New Roman" w:hAnsi="DejaVuSans-Bold" w:cs="DejaVuSans-Bold"/>
                <w:b/>
                <w:bCs/>
                <w:sz w:val="28"/>
                <w:szCs w:val="28"/>
              </w:rPr>
            </w:pPr>
            <w:r w:rsidRPr="00AE70C1">
              <w:rPr>
                <w:rFonts w:ascii="DejaVuSans-Bold" w:eastAsia="Times New Roman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0A2A6073" w14:textId="77777777" w:rsidR="00AE70C1" w:rsidRPr="00AE70C1" w:rsidRDefault="00AE70C1" w:rsidP="00AE70C1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eastAsia="Times New Roman" w:hAnsi="DejaVuSans-Bold" w:cs="DejaVuSans-Bold"/>
                <w:b/>
                <w:bCs/>
                <w:sz w:val="32"/>
                <w:szCs w:val="32"/>
              </w:rPr>
            </w:pPr>
            <w:r w:rsidRPr="00AE70C1">
              <w:rPr>
                <w:rFonts w:ascii="DejaVuSans-Bold" w:eastAsia="Times New Roman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16C2D3FA" w14:textId="77777777" w:rsidR="00AE70C1" w:rsidRPr="00AE70C1" w:rsidRDefault="00AE70C1" w:rsidP="00AE70C1">
            <w:pPr>
              <w:autoSpaceDE w:val="0"/>
              <w:autoSpaceDN w:val="0"/>
              <w:adjustRightInd w:val="0"/>
              <w:jc w:val="center"/>
              <w:rPr>
                <w:rFonts w:ascii="DejaVuSans-Bold" w:eastAsia="Times New Roman" w:hAnsi="DejaVuSans-Bold" w:cs="DejaVuSans-Bold"/>
                <w:color w:val="000000"/>
                <w:sz w:val="18"/>
                <w:szCs w:val="18"/>
              </w:rPr>
            </w:pPr>
            <w:r w:rsidRPr="00AE70C1">
              <w:rPr>
                <w:rFonts w:ascii="DejaVuSans-Bold" w:eastAsia="Times New Roman" w:hAnsi="DejaVuSans-Bold" w:cs="DejaVuSans-Bold"/>
                <w:sz w:val="18"/>
                <w:szCs w:val="18"/>
              </w:rPr>
              <w:t>Ashok Raj Path, PATNA 800 005 (Bihar), India</w:t>
            </w:r>
          </w:p>
        </w:tc>
      </w:tr>
      <w:tr w:rsidR="00AE70C1" w:rsidRPr="00AE70C1" w14:paraId="3042074A" w14:textId="77777777" w:rsidTr="00882809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119F5306" w14:textId="77777777" w:rsidR="00AE70C1" w:rsidRPr="00AE70C1" w:rsidRDefault="00AE70C1" w:rsidP="00AE70C1">
            <w:pPr>
              <w:jc w:val="left"/>
              <w:rPr>
                <w:rFonts w:ascii="DejaVuSans-Bold" w:eastAsia="Times New Roman" w:hAnsi="DejaVuSans-Bold" w:cs="DejaVuSans-Bold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234" w:type="dxa"/>
          </w:tcPr>
          <w:p w14:paraId="2840CCA5" w14:textId="77777777" w:rsidR="00AE70C1" w:rsidRPr="00AE70C1" w:rsidRDefault="00AE70C1" w:rsidP="00AE70C1">
            <w:pPr>
              <w:spacing w:before="60"/>
              <w:jc w:val="left"/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</w:pPr>
            <w:r w:rsidRPr="00AE70C1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4CD89C5" wp14:editId="1C2B1353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9C3B4C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Pr="00AE70C1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7" w:history="1">
              <w:r w:rsidRPr="00AE70C1">
                <w:rPr>
                  <w:rFonts w:ascii="Arial Narrow" w:eastAsia="Times New Roman" w:hAnsi="Arial Narrow" w:cs="Times New Roman"/>
                  <w:color w:val="0000FF"/>
                  <w:sz w:val="16"/>
                  <w:szCs w:val="16"/>
                  <w:u w:val="single"/>
                </w:rPr>
                <w:t>www.nitp.ac.in</w:t>
              </w:r>
            </w:hyperlink>
          </w:p>
          <w:p w14:paraId="58F7AA02" w14:textId="77777777" w:rsidR="00AE70C1" w:rsidRPr="00AE70C1" w:rsidRDefault="00AE70C1" w:rsidP="00AE70C1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AE70C1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</w:t>
            </w:r>
          </w:p>
        </w:tc>
      </w:tr>
    </w:tbl>
    <w:p w14:paraId="1AF1513D" w14:textId="30A031C8" w:rsidR="00AE70C1" w:rsidRPr="00AE70C1" w:rsidRDefault="00AE70C1" w:rsidP="003F4F9D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E70C1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CSX44</w:t>
      </w:r>
      <w:r w:rsidRPr="003F4F9D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6</w:t>
      </w:r>
      <w:r w:rsidRPr="00AE70C1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</w:t>
      </w:r>
      <w:r w:rsidRPr="003F4F9D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Advanced Algorithms</w:t>
      </w:r>
    </w:p>
    <w:p w14:paraId="36C650C6" w14:textId="77777777" w:rsidR="00AE70C1" w:rsidRPr="00AE70C1" w:rsidRDefault="00AE70C1" w:rsidP="003F4F9D">
      <w:pPr>
        <w:spacing w:line="276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71159DEF" w14:textId="77777777" w:rsidR="00AE70C1" w:rsidRPr="00AE70C1" w:rsidRDefault="00AE70C1" w:rsidP="003F4F9D">
      <w:pPr>
        <w:spacing w:line="276" w:lineRule="auto"/>
        <w:jc w:val="left"/>
        <w:rPr>
          <w:rFonts w:ascii="Times New Roman" w:eastAsia="Calibri" w:hAnsi="Times New Roman" w:cs="Times New Roman"/>
          <w:b/>
          <w:sz w:val="24"/>
          <w:szCs w:val="24"/>
        </w:rPr>
      </w:pPr>
      <w:r w:rsidRPr="00AE70C1">
        <w:rPr>
          <w:rFonts w:ascii="Times New Roman" w:eastAsia="Calibri" w:hAnsi="Times New Roman" w:cs="Times New Roman"/>
          <w:b/>
          <w:sz w:val="24"/>
          <w:szCs w:val="24"/>
        </w:rPr>
        <w:t>L-</w:t>
      </w:r>
      <w:r w:rsidRPr="00AE70C1">
        <w:rPr>
          <w:rFonts w:ascii="Times New Roman" w:eastAsia="Calibri" w:hAnsi="Times New Roman" w:cs="Times New Roman"/>
          <w:b/>
          <w:spacing w:val="1"/>
          <w:sz w:val="24"/>
          <w:szCs w:val="24"/>
        </w:rPr>
        <w:t>T</w:t>
      </w:r>
      <w:r w:rsidRPr="00AE70C1">
        <w:rPr>
          <w:rFonts w:ascii="Times New Roman" w:eastAsia="Calibri" w:hAnsi="Times New Roman" w:cs="Times New Roman"/>
          <w:b/>
          <w:sz w:val="24"/>
          <w:szCs w:val="24"/>
        </w:rPr>
        <w:t>-P-</w:t>
      </w:r>
      <w:r w:rsidRPr="00AE70C1">
        <w:rPr>
          <w:rFonts w:ascii="Times New Roman" w:eastAsia="Calibri" w:hAnsi="Times New Roman" w:cs="Times New Roman"/>
          <w:b/>
          <w:spacing w:val="-2"/>
          <w:sz w:val="24"/>
          <w:szCs w:val="24"/>
        </w:rPr>
        <w:t>C</w:t>
      </w:r>
      <w:r w:rsidRPr="00AE70C1">
        <w:rPr>
          <w:rFonts w:ascii="Times New Roman" w:eastAsia="Calibri" w:hAnsi="Times New Roman" w:cs="Times New Roman"/>
          <w:b/>
          <w:spacing w:val="1"/>
          <w:sz w:val="24"/>
          <w:szCs w:val="24"/>
        </w:rPr>
        <w:t>r</w:t>
      </w:r>
      <w:r w:rsidRPr="00AE70C1">
        <w:rPr>
          <w:rFonts w:ascii="Times New Roman" w:eastAsia="Calibri" w:hAnsi="Times New Roman" w:cs="Times New Roman"/>
          <w:b/>
          <w:sz w:val="24"/>
          <w:szCs w:val="24"/>
        </w:rPr>
        <w:t>:</w:t>
      </w:r>
      <w:r w:rsidRPr="00AE70C1">
        <w:rPr>
          <w:rFonts w:ascii="Times New Roman" w:eastAsia="Calibri" w:hAnsi="Times New Roman" w:cs="Times New Roman"/>
          <w:b/>
          <w:spacing w:val="-1"/>
          <w:sz w:val="24"/>
          <w:szCs w:val="24"/>
        </w:rPr>
        <w:t xml:space="preserve"> </w:t>
      </w:r>
      <w:r w:rsidRPr="00AE70C1">
        <w:rPr>
          <w:rFonts w:ascii="Times New Roman" w:eastAsia="Calibri" w:hAnsi="Times New Roman" w:cs="Times New Roman"/>
          <w:b/>
          <w:spacing w:val="1"/>
          <w:sz w:val="24"/>
          <w:szCs w:val="24"/>
        </w:rPr>
        <w:t>3</w:t>
      </w:r>
      <w:r w:rsidRPr="00AE70C1">
        <w:rPr>
          <w:rFonts w:ascii="Times New Roman" w:eastAsia="Calibri" w:hAnsi="Times New Roman" w:cs="Times New Roman"/>
          <w:b/>
          <w:spacing w:val="-3"/>
          <w:sz w:val="24"/>
          <w:szCs w:val="24"/>
        </w:rPr>
        <w:t>-</w:t>
      </w:r>
      <w:r w:rsidRPr="00AE70C1">
        <w:rPr>
          <w:rFonts w:ascii="Times New Roman" w:eastAsia="Calibri" w:hAnsi="Times New Roman" w:cs="Times New Roman"/>
          <w:b/>
          <w:spacing w:val="1"/>
          <w:sz w:val="24"/>
          <w:szCs w:val="24"/>
        </w:rPr>
        <w:t>0</w:t>
      </w:r>
      <w:r w:rsidRPr="00AE70C1">
        <w:rPr>
          <w:rFonts w:ascii="Times New Roman" w:eastAsia="Calibri" w:hAnsi="Times New Roman" w:cs="Times New Roman"/>
          <w:b/>
          <w:sz w:val="24"/>
          <w:szCs w:val="24"/>
        </w:rPr>
        <w:t>-</w:t>
      </w:r>
      <w:r w:rsidRPr="00AE70C1">
        <w:rPr>
          <w:rFonts w:ascii="Times New Roman" w:eastAsia="Calibri" w:hAnsi="Times New Roman" w:cs="Times New Roman"/>
          <w:b/>
          <w:spacing w:val="1"/>
          <w:sz w:val="24"/>
          <w:szCs w:val="24"/>
        </w:rPr>
        <w:t>0</w:t>
      </w:r>
      <w:r w:rsidRPr="00AE70C1">
        <w:rPr>
          <w:rFonts w:ascii="Times New Roman" w:eastAsia="Calibri" w:hAnsi="Times New Roman" w:cs="Times New Roman"/>
          <w:b/>
          <w:spacing w:val="-3"/>
          <w:sz w:val="24"/>
          <w:szCs w:val="24"/>
        </w:rPr>
        <w:t>-</w:t>
      </w:r>
      <w:r w:rsidRPr="00AE70C1">
        <w:rPr>
          <w:rFonts w:ascii="Times New Roman" w:eastAsia="Calibri" w:hAnsi="Times New Roman" w:cs="Times New Roman"/>
          <w:b/>
          <w:sz w:val="24"/>
          <w:szCs w:val="24"/>
        </w:rPr>
        <w:t>3</w:t>
      </w:r>
    </w:p>
    <w:p w14:paraId="6558CA24" w14:textId="77777777" w:rsidR="00AE70C1" w:rsidRPr="00AE70C1" w:rsidRDefault="00AE70C1" w:rsidP="003F4F9D">
      <w:pPr>
        <w:spacing w:line="276" w:lineRule="auto"/>
        <w:jc w:val="lef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A4FABB6" w14:textId="70D06399" w:rsidR="00AE70C1" w:rsidRPr="00AE70C1" w:rsidRDefault="00AE70C1" w:rsidP="003F4F9D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E70C1">
        <w:rPr>
          <w:rFonts w:ascii="Times New Roman" w:eastAsia="Calibri" w:hAnsi="Times New Roman" w:cs="Times New Roman"/>
          <w:b/>
          <w:sz w:val="24"/>
          <w:szCs w:val="24"/>
        </w:rPr>
        <w:t xml:space="preserve">Pre-requisites: </w:t>
      </w:r>
      <w:r w:rsidRPr="003F4F9D">
        <w:rPr>
          <w:rFonts w:ascii="Times New Roman" w:eastAsia="Calibri" w:hAnsi="Times New Roman" w:cs="Times New Roman"/>
          <w:sz w:val="24"/>
          <w:szCs w:val="24"/>
        </w:rPr>
        <w:t>None</w:t>
      </w:r>
    </w:p>
    <w:p w14:paraId="7D7B166B" w14:textId="77777777" w:rsidR="00AE70C1" w:rsidRPr="00AE70C1" w:rsidRDefault="00AE70C1" w:rsidP="003F4F9D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17F4A3" w14:textId="77777777" w:rsidR="00AE70C1" w:rsidRPr="00AE70C1" w:rsidRDefault="00AE70C1" w:rsidP="003F4F9D">
      <w:pPr>
        <w:autoSpaceDE w:val="0"/>
        <w:spacing w:line="276" w:lineRule="auto"/>
        <w:jc w:val="left"/>
        <w:rPr>
          <w:rFonts w:ascii="Times New Roman" w:eastAsia="Verdana" w:hAnsi="Times New Roman" w:cs="Times New Roman"/>
          <w:b/>
          <w:sz w:val="24"/>
          <w:szCs w:val="24"/>
        </w:rPr>
      </w:pPr>
      <w:r w:rsidRPr="00AE70C1">
        <w:rPr>
          <w:rFonts w:ascii="Times New Roman" w:eastAsia="Verdana" w:hAnsi="Times New Roman" w:cs="Times New Roman"/>
          <w:b/>
          <w:sz w:val="24"/>
          <w:szCs w:val="24"/>
        </w:rPr>
        <w:t>Objectives/Overview:</w:t>
      </w:r>
    </w:p>
    <w:p w14:paraId="438EA73C" w14:textId="77777777" w:rsidR="00AE70C1" w:rsidRPr="003F4F9D" w:rsidRDefault="00AE70C1" w:rsidP="003F4F9D">
      <w:pPr>
        <w:pStyle w:val="ListParagraph"/>
        <w:numPr>
          <w:ilvl w:val="0"/>
          <w:numId w:val="6"/>
        </w:numPr>
        <w:tabs>
          <w:tab w:val="left" w:pos="360"/>
        </w:tabs>
        <w:spacing w:line="276" w:lineRule="auto"/>
        <w:ind w:left="36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sz w:val="24"/>
          <w:szCs w:val="24"/>
        </w:rPr>
        <w:t>Write rigorous correctness proofs for algorithms.</w:t>
      </w:r>
    </w:p>
    <w:p w14:paraId="06E970E3" w14:textId="77777777" w:rsidR="00AE70C1" w:rsidRPr="003F4F9D" w:rsidRDefault="00AE70C1" w:rsidP="003F4F9D">
      <w:pPr>
        <w:pStyle w:val="ListParagraph"/>
        <w:numPr>
          <w:ilvl w:val="0"/>
          <w:numId w:val="6"/>
        </w:numPr>
        <w:tabs>
          <w:tab w:val="left" w:pos="360"/>
        </w:tabs>
        <w:spacing w:line="276" w:lineRule="auto"/>
        <w:ind w:left="36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sz w:val="24"/>
          <w:szCs w:val="24"/>
        </w:rPr>
        <w:t>Demonstrate a familiarity with major algorithms and data structures.</w:t>
      </w:r>
    </w:p>
    <w:p w14:paraId="43CBD1EA" w14:textId="77777777" w:rsidR="00AE70C1" w:rsidRPr="003F4F9D" w:rsidRDefault="00AE70C1" w:rsidP="003F4F9D">
      <w:pPr>
        <w:pStyle w:val="ListParagraph"/>
        <w:numPr>
          <w:ilvl w:val="0"/>
          <w:numId w:val="6"/>
        </w:numPr>
        <w:tabs>
          <w:tab w:val="left" w:pos="360"/>
        </w:tabs>
        <w:spacing w:line="276" w:lineRule="auto"/>
        <w:ind w:left="36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sz w:val="24"/>
          <w:szCs w:val="24"/>
        </w:rPr>
        <w:t>Apply important algorithmic design paradigms and methods of analysis.</w:t>
      </w:r>
    </w:p>
    <w:p w14:paraId="4EB1FFC7" w14:textId="530A0E1A" w:rsidR="00AE70C1" w:rsidRPr="003F4F9D" w:rsidRDefault="00AE70C1" w:rsidP="003F4F9D">
      <w:pPr>
        <w:pStyle w:val="ListParagraph"/>
        <w:numPr>
          <w:ilvl w:val="0"/>
          <w:numId w:val="6"/>
        </w:numPr>
        <w:tabs>
          <w:tab w:val="left" w:pos="360"/>
        </w:tabs>
        <w:spacing w:line="276" w:lineRule="auto"/>
        <w:ind w:left="36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sz w:val="24"/>
          <w:szCs w:val="24"/>
        </w:rPr>
        <w:t>Synthesize efficient algorithms in common engineering design situations.</w:t>
      </w:r>
    </w:p>
    <w:p w14:paraId="13E09D88" w14:textId="77777777" w:rsidR="00AE70C1" w:rsidRPr="00AE70C1" w:rsidRDefault="00AE70C1" w:rsidP="003F4F9D">
      <w:pPr>
        <w:tabs>
          <w:tab w:val="left" w:pos="360"/>
        </w:tabs>
        <w:spacing w:line="276" w:lineRule="auto"/>
        <w:ind w:left="360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14:paraId="2B0836C3" w14:textId="77777777" w:rsidR="00AE70C1" w:rsidRPr="00AE70C1" w:rsidRDefault="00AE70C1" w:rsidP="003F4F9D">
      <w:pPr>
        <w:spacing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E70C1">
        <w:rPr>
          <w:rFonts w:ascii="Times New Roman" w:eastAsia="Calibri" w:hAnsi="Times New Roman" w:cs="Times New Roman"/>
          <w:b/>
          <w:sz w:val="24"/>
          <w:szCs w:val="24"/>
        </w:rPr>
        <w:t>Course Outcomes:</w:t>
      </w:r>
    </w:p>
    <w:p w14:paraId="56333105" w14:textId="3A0214F0" w:rsidR="00AE70C1" w:rsidRPr="00AE70C1" w:rsidRDefault="00AE70C1" w:rsidP="003F4F9D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E70C1">
        <w:rPr>
          <w:rFonts w:ascii="Times New Roman" w:eastAsia="Calibri" w:hAnsi="Times New Roman" w:cs="Times New Roman"/>
          <w:sz w:val="24"/>
          <w:szCs w:val="24"/>
        </w:rPr>
        <w:t>At the end of the course, a student should:</w:t>
      </w:r>
    </w:p>
    <w:tbl>
      <w:tblPr>
        <w:tblpPr w:leftFromText="180" w:rightFromText="180" w:vertAnchor="text" w:horzAnchor="page" w:tblpX="1626" w:tblpY="248"/>
        <w:tblW w:w="908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5"/>
        <w:gridCol w:w="5940"/>
        <w:gridCol w:w="2060"/>
      </w:tblGrid>
      <w:tr w:rsidR="00AE70C1" w:rsidRPr="003F4F9D" w14:paraId="59FF0FE2" w14:textId="77777777" w:rsidTr="00505EDF">
        <w:trPr>
          <w:trHeight w:val="684"/>
        </w:trPr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88E988" w14:textId="5A1B1704" w:rsidR="00AE70C1" w:rsidRPr="003F4F9D" w:rsidRDefault="00AE70C1" w:rsidP="003F4F9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73DFDE" w14:textId="21E229EC" w:rsidR="00AE70C1" w:rsidRPr="003F4F9D" w:rsidRDefault="00AE70C1" w:rsidP="003F4F9D">
            <w:pPr>
              <w:autoSpaceDE w:val="0"/>
              <w:autoSpaceDN w:val="0"/>
              <w:adjustRightInd w:val="0"/>
              <w:spacing w:after="120" w:line="276" w:lineRule="auto"/>
              <w:jc w:val="left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comes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604334" w14:textId="77777777" w:rsidR="00AE70C1" w:rsidRPr="003F4F9D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4F9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pping to POs</w:t>
            </w:r>
          </w:p>
        </w:tc>
      </w:tr>
      <w:tr w:rsidR="00AE70C1" w:rsidRPr="003F4F9D" w14:paraId="04AA5DA1" w14:textId="77777777" w:rsidTr="00505EDF">
        <w:trPr>
          <w:trHeight w:val="631"/>
        </w:trPr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143D2" w14:textId="6AAA3893" w:rsidR="00AE70C1" w:rsidRPr="003F4F9D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 w:colFirst="2" w:colLast="2"/>
            <w:r w:rsidRPr="003F4F9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93BE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63864A" w14:textId="13DDF835" w:rsidR="00AE70C1" w:rsidRPr="003F4F9D" w:rsidRDefault="00B93BEB" w:rsidP="003F4F9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AE70C1" w:rsidRPr="003F4F9D">
              <w:rPr>
                <w:rFonts w:ascii="Times New Roman" w:hAnsi="Times New Roman" w:cs="Times New Roman"/>
                <w:sz w:val="24"/>
                <w:szCs w:val="24"/>
              </w:rPr>
              <w:t>xpertise in algorithm design techniques and analysis the performance of an algorithm.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2384CD" w14:textId="77777777" w:rsidR="00AE70C1" w:rsidRPr="008B4F50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4F5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1, PO3, PO5</w:t>
            </w:r>
          </w:p>
        </w:tc>
      </w:tr>
      <w:tr w:rsidR="00AE70C1" w:rsidRPr="003F4F9D" w14:paraId="253A0444" w14:textId="77777777" w:rsidTr="00505EDF">
        <w:trPr>
          <w:trHeight w:val="636"/>
        </w:trPr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D6A2F7" w14:textId="1F494169" w:rsidR="00AE70C1" w:rsidRPr="003F4F9D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93BE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68E0D" w14:textId="4C1D631E" w:rsidR="00AE70C1" w:rsidRPr="003F4F9D" w:rsidRDefault="00B93BEB" w:rsidP="003F4F9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le to</w:t>
            </w:r>
            <w:r w:rsidR="00AE70C1" w:rsidRPr="003F4F9D">
              <w:rPr>
                <w:rFonts w:ascii="Times New Roman" w:hAnsi="Times New Roman" w:cs="Times New Roman"/>
                <w:sz w:val="24"/>
                <w:szCs w:val="24"/>
              </w:rPr>
              <w:t xml:space="preserve"> argue the correctness of an algorithm using proof.</w:t>
            </w:r>
          </w:p>
          <w:p w14:paraId="1EF45963" w14:textId="77777777" w:rsidR="00AE70C1" w:rsidRPr="003F4F9D" w:rsidRDefault="00AE70C1" w:rsidP="003F4F9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15DFDE" w14:textId="77777777" w:rsidR="00AE70C1" w:rsidRPr="008B4F50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4F5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2, PO3, PO5</w:t>
            </w:r>
          </w:p>
        </w:tc>
      </w:tr>
      <w:tr w:rsidR="00AE70C1" w:rsidRPr="003F4F9D" w14:paraId="755AD6D6" w14:textId="77777777" w:rsidTr="00505EDF">
        <w:trPr>
          <w:trHeight w:val="636"/>
        </w:trPr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C27C85" w14:textId="585F2319" w:rsidR="00AE70C1" w:rsidRPr="003F4F9D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93BE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FCFA8" w14:textId="092B36E7" w:rsidR="00AE70C1" w:rsidRPr="003F4F9D" w:rsidRDefault="00AE70C1" w:rsidP="003F4F9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 xml:space="preserve">Ability to apply the concepts learned in various domains like Networks, GIS, Robotics, </w:t>
            </w:r>
            <w:r w:rsidR="00AD482C" w:rsidRPr="003F4F9D">
              <w:rPr>
                <w:rFonts w:ascii="Times New Roman" w:hAnsi="Times New Roman" w:cs="Times New Roman"/>
                <w:sz w:val="24"/>
                <w:szCs w:val="24"/>
              </w:rPr>
              <w:t>VLSI etc.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E5BF6" w14:textId="77777777" w:rsidR="00AE70C1" w:rsidRPr="008B4F50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4F5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1, PO3, PO5</w:t>
            </w:r>
          </w:p>
        </w:tc>
      </w:tr>
      <w:tr w:rsidR="00AE70C1" w:rsidRPr="003F4F9D" w14:paraId="21A8654E" w14:textId="77777777" w:rsidTr="00505EDF">
        <w:trPr>
          <w:trHeight w:val="636"/>
        </w:trPr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0D437" w14:textId="54D25AA3" w:rsidR="00AE70C1" w:rsidRPr="003F4F9D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B93BE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A90FA6" w14:textId="537F508D" w:rsidR="00AE70C1" w:rsidRPr="003F4F9D" w:rsidRDefault="00AE70C1" w:rsidP="00B93BE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 xml:space="preserve">Explain the major network flow algorithms and their analyses. 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CA36E3" w14:textId="77777777" w:rsidR="00AE70C1" w:rsidRPr="008B4F50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4F5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1, PO4, PO5</w:t>
            </w:r>
          </w:p>
        </w:tc>
      </w:tr>
      <w:tr w:rsidR="00AE70C1" w:rsidRPr="003F4F9D" w14:paraId="72C2E618" w14:textId="77777777" w:rsidTr="00505EDF">
        <w:trPr>
          <w:trHeight w:val="636"/>
        </w:trPr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315B6" w14:textId="3557216E" w:rsidR="00AE70C1" w:rsidRPr="003F4F9D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B93BE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A4BFAF" w14:textId="67723C87" w:rsidR="00AE70C1" w:rsidRPr="003F4F9D" w:rsidRDefault="00AE70C1" w:rsidP="003F4F9D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 xml:space="preserve">Explain the different ways to </w:t>
            </w:r>
            <w:r w:rsidR="00AD482C" w:rsidRPr="003F4F9D">
              <w:rPr>
                <w:rFonts w:ascii="Times New Roman" w:hAnsi="Times New Roman" w:cs="Times New Roman"/>
                <w:sz w:val="24"/>
                <w:szCs w:val="24"/>
              </w:rPr>
              <w:t>analyze</w:t>
            </w:r>
            <w:r w:rsidRPr="003F4F9D">
              <w:rPr>
                <w:rFonts w:ascii="Times New Roman" w:hAnsi="Times New Roman" w:cs="Times New Roman"/>
                <w:sz w:val="24"/>
                <w:szCs w:val="24"/>
              </w:rPr>
              <w:t xml:space="preserve"> randomized algorithms (expected running time, probability of error).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75A6AE0" w14:textId="77777777" w:rsidR="00AE70C1" w:rsidRPr="008B4F50" w:rsidRDefault="00AE70C1" w:rsidP="003F4F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4F5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2, PO4, PO5</w:t>
            </w:r>
          </w:p>
        </w:tc>
      </w:tr>
    </w:tbl>
    <w:bookmarkEnd w:id="0"/>
    <w:p w14:paraId="24B2FACB" w14:textId="77777777" w:rsidR="00AE70C1" w:rsidRPr="00AE70C1" w:rsidRDefault="00AE70C1" w:rsidP="003F4F9D">
      <w:pPr>
        <w:spacing w:line="276" w:lineRule="auto"/>
        <w:jc w:val="lef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</w:t>
      </w:r>
    </w:p>
    <w:p w14:paraId="014C1198" w14:textId="0096625E" w:rsidR="00AE70C1" w:rsidRPr="00AE70C1" w:rsidRDefault="00AE70C1" w:rsidP="003F4F9D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NIT I:</w:t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         Lectures: </w:t>
      </w:r>
      <w:r w:rsid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0</w:t>
      </w:r>
    </w:p>
    <w:p w14:paraId="5E4BB182" w14:textId="55E84C4F" w:rsidR="00AE70C1" w:rsidRPr="00AE70C1" w:rsidRDefault="003F4F9D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etwork flow algorithms:</w:t>
      </w:r>
      <w:r w:rsidRPr="003F4F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d-Fulkerson method, Maximum capacity augmentation, Minimum path length augmentation, Dinic algorithm, Preflow-Push Maximum flow algorithm</w:t>
      </w:r>
      <w:r w:rsidR="00AE70C1" w:rsidRPr="00AE70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8E5B866" w14:textId="77777777" w:rsidR="00AE70C1" w:rsidRPr="00AE70C1" w:rsidRDefault="00AE70C1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FDFDCC6" w14:textId="26ABC509" w:rsidR="00AE70C1" w:rsidRPr="00AE70C1" w:rsidRDefault="00AE70C1" w:rsidP="003F4F9D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NIT II: </w:t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</w:t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</w:t>
      </w:r>
      <w:r w:rsid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ctures: 10</w:t>
      </w:r>
    </w:p>
    <w:p w14:paraId="1CC447D0" w14:textId="1C43E8A1" w:rsidR="003F4F9D" w:rsidRDefault="003F4F9D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tching Algorithms:</w:t>
      </w:r>
      <w:r w:rsidRPr="003F4F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tching for Bipartite graph, using network flow algorithm, Hungarian's algorithm maximum matching for general graph.</w:t>
      </w:r>
    </w:p>
    <w:p w14:paraId="77A73062" w14:textId="77777777" w:rsidR="003F4F9D" w:rsidRPr="00AE70C1" w:rsidRDefault="003F4F9D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79188F" w14:textId="732F81E0" w:rsidR="00AE70C1" w:rsidRPr="00AE70C1" w:rsidRDefault="00AE70C1" w:rsidP="003F4F9D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NIT III:  </w:t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3F4F9D" w:rsidRP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</w:t>
      </w:r>
      <w:r w:rsidR="003F4F9D" w:rsidRP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</w:t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Lectures: </w:t>
      </w:r>
      <w:r w:rsid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0</w:t>
      </w:r>
    </w:p>
    <w:p w14:paraId="4857CBAA" w14:textId="7440312A" w:rsidR="00AE70C1" w:rsidRDefault="003F4F9D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nline algorithms:</w:t>
      </w:r>
      <w:r w:rsidRPr="003F4F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ging algorithm, convex hull, load balancing, and bin packing.</w:t>
      </w:r>
    </w:p>
    <w:p w14:paraId="5DAB1FCD" w14:textId="08EFEBF2" w:rsidR="00336D98" w:rsidRDefault="00336D98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73B48AD" w14:textId="77777777" w:rsidR="00336D98" w:rsidRPr="003F4F9D" w:rsidRDefault="00336D98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6EFADF" w14:textId="77777777" w:rsidR="003F4F9D" w:rsidRPr="00AE70C1" w:rsidRDefault="003F4F9D" w:rsidP="003F4F9D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2D0136" w14:textId="01D52DCD" w:rsidR="00AE70C1" w:rsidRPr="00AE70C1" w:rsidRDefault="00AE70C1" w:rsidP="003F4F9D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 xml:space="preserve">UNIT IV: </w:t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E70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         Lectures: </w:t>
      </w:r>
      <w:r w:rsidR="003F4F9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2</w:t>
      </w:r>
    </w:p>
    <w:p w14:paraId="304A2585" w14:textId="63301540" w:rsidR="00AE70C1" w:rsidRPr="00AE70C1" w:rsidRDefault="003F4F9D" w:rsidP="003F4F9D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4F9D">
        <w:rPr>
          <w:rFonts w:ascii="Times New Roman" w:eastAsia="Times New Roman" w:hAnsi="Times New Roman" w:cs="Times New Roman"/>
          <w:b/>
          <w:sz w:val="24"/>
          <w:szCs w:val="24"/>
        </w:rPr>
        <w:t>Randomized algorithms:</w:t>
      </w:r>
      <w:r w:rsidRPr="003F4F9D">
        <w:rPr>
          <w:rFonts w:ascii="Times New Roman" w:eastAsia="Times New Roman" w:hAnsi="Times New Roman" w:cs="Times New Roman"/>
          <w:sz w:val="24"/>
          <w:szCs w:val="24"/>
        </w:rPr>
        <w:t xml:space="preserve"> Monte carlo algorithm, Las Vegas algorithm; Example: Skip List, Approximate median finding algorithm, Quick Sort, Selection, Global Min-Cut, Max 3-CNF, Finding Closest pair of points, Incremental Algorithm: Convex hull, minimum enclosing circle.</w:t>
      </w:r>
    </w:p>
    <w:p w14:paraId="3D3ECDDC" w14:textId="77777777" w:rsidR="00AE70C1" w:rsidRPr="00AE70C1" w:rsidRDefault="00AE70C1" w:rsidP="003F4F9D">
      <w:pPr>
        <w:spacing w:line="276" w:lineRule="auto"/>
        <w:jc w:val="lef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6C4CEF" w14:textId="77777777" w:rsidR="00AE70C1" w:rsidRPr="00AE70C1" w:rsidRDefault="00AE70C1" w:rsidP="003F4F9D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E70C1">
        <w:rPr>
          <w:rFonts w:ascii="Times New Roman" w:eastAsia="Times New Roman" w:hAnsi="Times New Roman" w:cs="Times New Roman"/>
          <w:b/>
          <w:bCs/>
          <w:sz w:val="24"/>
          <w:szCs w:val="24"/>
        </w:rPr>
        <w:t>Text/ Reference Book:</w:t>
      </w:r>
    </w:p>
    <w:p w14:paraId="0BA1C18B" w14:textId="45D70D51" w:rsidR="003F4F9D" w:rsidRPr="003F4F9D" w:rsidRDefault="003F4F9D" w:rsidP="003F4F9D">
      <w:pPr>
        <w:pStyle w:val="ListParagraph"/>
        <w:numPr>
          <w:ilvl w:val="0"/>
          <w:numId w:val="7"/>
        </w:numPr>
        <w:tabs>
          <w:tab w:val="left" w:pos="709"/>
        </w:tabs>
        <w:suppressAutoHyphens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F9D">
        <w:rPr>
          <w:rFonts w:ascii="Times New Roman" w:hAnsi="Times New Roman" w:cs="Times New Roman"/>
          <w:bCs/>
          <w:color w:val="000000"/>
          <w:sz w:val="24"/>
          <w:szCs w:val="24"/>
        </w:rPr>
        <w:t>Introduction to Algorithms by T.H. Cormen, C. E. Leiserson, R.L. Rivest, PHI/Pearson.</w:t>
      </w:r>
    </w:p>
    <w:p w14:paraId="16C5F149" w14:textId="7713F5E6" w:rsidR="003F4F9D" w:rsidRPr="003F4F9D" w:rsidRDefault="003F4F9D" w:rsidP="003F4F9D">
      <w:pPr>
        <w:pStyle w:val="ListParagraph"/>
        <w:numPr>
          <w:ilvl w:val="0"/>
          <w:numId w:val="7"/>
        </w:numPr>
        <w:tabs>
          <w:tab w:val="left" w:pos="709"/>
        </w:tabs>
        <w:suppressAutoHyphens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F9D">
        <w:rPr>
          <w:rFonts w:ascii="Times New Roman" w:hAnsi="Times New Roman" w:cs="Times New Roman"/>
          <w:sz w:val="24"/>
          <w:szCs w:val="24"/>
        </w:rPr>
        <w:t>J. Kleinberg, E. Tardos, “Algorithm Design”, Addison Wesley, 2005.</w:t>
      </w:r>
    </w:p>
    <w:p w14:paraId="0E185101" w14:textId="67A8A235" w:rsidR="003F4F9D" w:rsidRPr="003F4F9D" w:rsidRDefault="003F4F9D" w:rsidP="003F4F9D">
      <w:pPr>
        <w:pStyle w:val="ListParagraph"/>
        <w:numPr>
          <w:ilvl w:val="0"/>
          <w:numId w:val="7"/>
        </w:numPr>
        <w:tabs>
          <w:tab w:val="left" w:pos="709"/>
        </w:tabs>
        <w:suppressAutoHyphens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F9D">
        <w:rPr>
          <w:rFonts w:ascii="Times New Roman" w:hAnsi="Times New Roman" w:cs="Times New Roman"/>
          <w:sz w:val="24"/>
          <w:szCs w:val="24"/>
        </w:rPr>
        <w:t>M. H. Alsuwaiyel, “</w:t>
      </w:r>
      <w:r w:rsidRPr="003F4F9D">
        <w:rPr>
          <w:rFonts w:ascii="Times New Roman" w:hAnsi="Times New Roman" w:cs="Times New Roman"/>
          <w:bCs/>
          <w:sz w:val="24"/>
          <w:szCs w:val="24"/>
        </w:rPr>
        <w:t xml:space="preserve">Algorithms:  </w:t>
      </w:r>
      <w:r w:rsidRPr="003F4F9D">
        <w:rPr>
          <w:rFonts w:ascii="Times New Roman" w:hAnsi="Times New Roman" w:cs="Times New Roman"/>
          <w:sz w:val="24"/>
          <w:szCs w:val="24"/>
        </w:rPr>
        <w:t>Design Techniques and Analysis”, World Scientific Publishing Co-Pvt Ltd, 1999.</w:t>
      </w:r>
    </w:p>
    <w:p w14:paraId="1A2B76DC" w14:textId="77777777" w:rsidR="00876250" w:rsidRDefault="00876250"/>
    <w:sectPr w:rsidR="008762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D2B19"/>
    <w:multiLevelType w:val="hybridMultilevel"/>
    <w:tmpl w:val="3274E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E42A5"/>
    <w:multiLevelType w:val="hybridMultilevel"/>
    <w:tmpl w:val="E1D8B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C70F7"/>
    <w:multiLevelType w:val="hybridMultilevel"/>
    <w:tmpl w:val="0FAE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4E5A1D"/>
    <w:multiLevelType w:val="hybridMultilevel"/>
    <w:tmpl w:val="B3E4A8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FF438BE"/>
    <w:multiLevelType w:val="hybridMultilevel"/>
    <w:tmpl w:val="4D94B5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LA0MDSzMDM0MzJV0lEKTi0uzszPAykwrAUA7xIF4CwAAAA="/>
  </w:docVars>
  <w:rsids>
    <w:rsidRoot w:val="006B21AF"/>
    <w:rsid w:val="00035F8F"/>
    <w:rsid w:val="000D28C8"/>
    <w:rsid w:val="00106C77"/>
    <w:rsid w:val="00113E0F"/>
    <w:rsid w:val="00120B91"/>
    <w:rsid w:val="00125810"/>
    <w:rsid w:val="001357CA"/>
    <w:rsid w:val="00144DB2"/>
    <w:rsid w:val="00161012"/>
    <w:rsid w:val="00183042"/>
    <w:rsid w:val="0020213C"/>
    <w:rsid w:val="00251F07"/>
    <w:rsid w:val="00336D98"/>
    <w:rsid w:val="003F4F9D"/>
    <w:rsid w:val="00495C61"/>
    <w:rsid w:val="004E0CEF"/>
    <w:rsid w:val="00504F20"/>
    <w:rsid w:val="00505EDF"/>
    <w:rsid w:val="00554C9A"/>
    <w:rsid w:val="006136D6"/>
    <w:rsid w:val="00625537"/>
    <w:rsid w:val="00677211"/>
    <w:rsid w:val="00695C9A"/>
    <w:rsid w:val="006B21AF"/>
    <w:rsid w:val="006E4885"/>
    <w:rsid w:val="006E761B"/>
    <w:rsid w:val="00706C20"/>
    <w:rsid w:val="0071346B"/>
    <w:rsid w:val="00722D25"/>
    <w:rsid w:val="00783C96"/>
    <w:rsid w:val="007F6AB9"/>
    <w:rsid w:val="008506BA"/>
    <w:rsid w:val="00876250"/>
    <w:rsid w:val="008B4F50"/>
    <w:rsid w:val="009D43F7"/>
    <w:rsid w:val="009F35CC"/>
    <w:rsid w:val="00A063CC"/>
    <w:rsid w:val="00AD11FC"/>
    <w:rsid w:val="00AD482C"/>
    <w:rsid w:val="00AE70C1"/>
    <w:rsid w:val="00AF395C"/>
    <w:rsid w:val="00B546DD"/>
    <w:rsid w:val="00B753E4"/>
    <w:rsid w:val="00B93BEB"/>
    <w:rsid w:val="00BB6C7E"/>
    <w:rsid w:val="00BD3022"/>
    <w:rsid w:val="00C264AD"/>
    <w:rsid w:val="00C7035F"/>
    <w:rsid w:val="00CC03F6"/>
    <w:rsid w:val="00CF027F"/>
    <w:rsid w:val="00D25AC3"/>
    <w:rsid w:val="00D428C8"/>
    <w:rsid w:val="00E700DC"/>
    <w:rsid w:val="00EB615E"/>
    <w:rsid w:val="00EC5D92"/>
    <w:rsid w:val="00F54CFE"/>
    <w:rsid w:val="00FB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01ACF"/>
  <w15:chartTrackingRefBased/>
  <w15:docId w15:val="{A7830139-542C-410A-82CA-59CE4D69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21AF"/>
    <w:pPr>
      <w:spacing w:after="0" w:line="240" w:lineRule="auto"/>
      <w:jc w:val="right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B21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6B21A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D28C8"/>
    <w:pPr>
      <w:ind w:left="720"/>
      <w:contextualSpacing/>
    </w:pPr>
  </w:style>
  <w:style w:type="table" w:styleId="TableGrid">
    <w:name w:val="Table Grid"/>
    <w:basedOn w:val="TableNormal"/>
    <w:uiPriority w:val="59"/>
    <w:rsid w:val="00AE70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8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nitp.ac.i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3E765-DBF0-48D3-B56B-DDEB64D96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SHISH</cp:lastModifiedBy>
  <cp:revision>54</cp:revision>
  <dcterms:created xsi:type="dcterms:W3CDTF">2019-02-12T07:29:00Z</dcterms:created>
  <dcterms:modified xsi:type="dcterms:W3CDTF">2019-02-15T13:26:00Z</dcterms:modified>
</cp:coreProperties>
</file>